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F5A23" w:rsidRPr="007D7673" w:rsidRDefault="00BD2717" w:rsidP="00EF5A23">
      <w:pPr>
        <w:bidi/>
        <w:jc w:val="center"/>
        <w:rPr>
          <w:rFonts w:ascii="Times New Roman" w:eastAsia="Times New Roman" w:hAnsi="Times New Roman"/>
          <w:b/>
          <w:bCs/>
        </w:rPr>
      </w:pPr>
      <w:bookmarkStart w:id="0" w:name="_GoBack"/>
      <w:bookmarkEnd w:id="0"/>
      <w:r w:rsidRPr="007D7673">
        <w:rPr>
          <w:rFonts w:ascii="Times New Roman" w:eastAsia="Times New Roman" w:hAnsi="Times New Roman"/>
          <w:b/>
          <w:bCs/>
          <w:rtl/>
        </w:rPr>
        <w:t>نموذج موافقة مريض بحث</w:t>
      </w:r>
    </w:p>
    <w:p w:rsidR="007D7673" w:rsidRPr="00766A53" w:rsidRDefault="007D7673" w:rsidP="007D7673">
      <w:pPr>
        <w:bidi/>
        <w:jc w:val="center"/>
        <w:rPr>
          <w:rFonts w:ascii="Times New Roman" w:eastAsia="Times New Roman" w:hAnsi="Times New Roman"/>
        </w:rPr>
      </w:pPr>
    </w:p>
    <w:p w:rsidR="00EF5A23" w:rsidRPr="00766A53" w:rsidRDefault="00EF5A23" w:rsidP="00EF5A23">
      <w:pPr>
        <w:bidi/>
        <w:spacing w:before="120" w:after="120"/>
        <w:jc w:val="both"/>
        <w:rPr>
          <w:rFonts w:ascii="Times New Roman" w:eastAsia="Times New Roman" w:hAnsi="Times New Roman"/>
          <w:rtl/>
        </w:rPr>
      </w:pPr>
      <w:r w:rsidRPr="00766A53">
        <w:rPr>
          <w:rFonts w:ascii="Times New Roman" w:eastAsia="Times New Roman" w:hAnsi="Times New Roman"/>
          <w:rtl/>
        </w:rPr>
        <w:t>نحن نطلب منك المشاركة في دراسة بحثية.</w:t>
      </w:r>
    </w:p>
    <w:p w:rsidR="00EF5A23" w:rsidRPr="00766A53" w:rsidRDefault="00EF5A23" w:rsidP="00BD2717">
      <w:pPr>
        <w:bidi/>
        <w:spacing w:before="120" w:after="120"/>
        <w:jc w:val="both"/>
        <w:rPr>
          <w:rFonts w:ascii="Times New Roman" w:eastAsia="Times New Roman" w:hAnsi="Times New Roman"/>
          <w:rtl/>
        </w:rPr>
      </w:pPr>
      <w:r w:rsidRPr="00766A53">
        <w:rPr>
          <w:rFonts w:ascii="Times New Roman" w:eastAsia="Times New Roman" w:hAnsi="Times New Roman"/>
          <w:rtl/>
        </w:rPr>
        <w:t>قبل أن توافق، ينبغي على البحث أن يخبرك بشأن (1) الأهداف، والإجراءات ومدة البحث، (2) أية إجراءات تجريبية، (3) أية مخاطر وانزعاجات وفوائد متوقعة للبحث بقدر الإمكان، (4) أية إجراءات أو علاجات بديلة مفيدة، (5) كيف سيتم الحفاظ على سريتك.</w:t>
      </w:r>
    </w:p>
    <w:p w:rsidR="00BD2717" w:rsidRPr="00766A53" w:rsidRDefault="00BD2717" w:rsidP="00EF5A23">
      <w:pPr>
        <w:bidi/>
        <w:spacing w:before="120" w:after="120"/>
        <w:jc w:val="both"/>
        <w:rPr>
          <w:rFonts w:ascii="Times New Roman" w:eastAsia="Times New Roman" w:hAnsi="Times New Roman"/>
          <w:rtl/>
        </w:rPr>
      </w:pPr>
      <w:r w:rsidRPr="00766A53">
        <w:rPr>
          <w:rFonts w:ascii="Times New Roman" w:eastAsia="Times New Roman" w:hAnsi="Times New Roman"/>
          <w:rtl/>
        </w:rPr>
        <w:t>وحينما ينطبق الأمر، سيقدم الباحث معلومات رئيسية إليك قبل تقديم معلومات أخرى.</w:t>
      </w:r>
    </w:p>
    <w:p w:rsidR="00EF5A23" w:rsidRPr="00766A53" w:rsidRDefault="00EF5A23" w:rsidP="00BD2717">
      <w:pPr>
        <w:bidi/>
        <w:spacing w:before="120" w:after="120"/>
        <w:jc w:val="both"/>
        <w:rPr>
          <w:rFonts w:ascii="Times New Roman" w:eastAsia="Times New Roman" w:hAnsi="Times New Roman"/>
          <w:rtl/>
        </w:rPr>
      </w:pPr>
      <w:r w:rsidRPr="00766A53">
        <w:rPr>
          <w:rFonts w:ascii="Times New Roman" w:eastAsia="Times New Roman" w:hAnsi="Times New Roman"/>
          <w:rtl/>
        </w:rPr>
        <w:t>وحيثما انطبق الأمر، ينبغي على الباحث أن يخبرك أيضًا بشأن (1) أي تعويض أو علاج طبي متاحين في حال وقوع إصابة، (2) احتمال وجود مخاطر غير متوقعة، (3) الظروف التي قد يقوم فيها الباحث بوقف مشاركتك، (4) أية تكاليف إضافية تقع على عاتقك، (5) ما يحدث في حال قررت</w:t>
      </w:r>
      <w:r w:rsidR="00BD2717" w:rsidRPr="00766A53">
        <w:rPr>
          <w:rFonts w:ascii="Times New Roman" w:eastAsia="Times New Roman" w:hAnsi="Times New Roman"/>
          <w:rtl/>
        </w:rPr>
        <w:t xml:space="preserve"> إيقاف المشاركة، (6) متى سيتم إخبارك بالمكتشفات الجديدة التي قد تؤثر على رغبتك في المشاركة، (7) عدد الأشخاص الذين سيشاركون في الدراسة، (8) استخدام عيناتك البيولوجية للفائدة التجارية، (9) ما إذا كان سيتم إبلاغك بنتائجك البحثية، (10) ما إذا كان البحث سيتضمن تسلسل جينوم كامل، (11) المعلومات حول البحث التي تم تقديمها أو سيتم تقديمها للإدراج في سجل التجربة السريرية، (12)واستخدام البحث المستقبلي لمعلوماتك أو عيناتك البيولوجية.</w:t>
      </w:r>
    </w:p>
    <w:p w:rsidR="00EF5A23" w:rsidRPr="00766A53" w:rsidRDefault="00EF5A23" w:rsidP="00EF5A23">
      <w:pPr>
        <w:bidi/>
        <w:spacing w:before="120" w:after="120"/>
        <w:jc w:val="both"/>
        <w:rPr>
          <w:rFonts w:ascii="Times New Roman" w:eastAsia="Times New Roman" w:hAnsi="Times New Roman"/>
          <w:rtl/>
        </w:rPr>
      </w:pPr>
      <w:r w:rsidRPr="00766A53">
        <w:rPr>
          <w:rFonts w:ascii="Times New Roman" w:eastAsia="Times New Roman" w:hAnsi="Times New Roman"/>
          <w:rtl/>
        </w:rPr>
        <w:t>إذا وافقت على المشاركة، فينبغي منحك نسخة موقعة من هذه الوثيقة وملخصًا مكتوبًا للبحث.</w:t>
      </w:r>
    </w:p>
    <w:p w:rsidR="00EF5A23" w:rsidRPr="00766A53" w:rsidRDefault="00EF5A23" w:rsidP="00BD2717">
      <w:pPr>
        <w:bidi/>
        <w:spacing w:before="120" w:after="120"/>
        <w:jc w:val="both"/>
        <w:rPr>
          <w:rFonts w:ascii="Times New Roman" w:eastAsia="Times New Roman" w:hAnsi="Times New Roman"/>
          <w:rtl/>
        </w:rPr>
      </w:pPr>
      <w:r w:rsidRPr="00766A53">
        <w:rPr>
          <w:rFonts w:ascii="Times New Roman" w:eastAsia="Times New Roman" w:hAnsi="Times New Roman"/>
          <w:rtl/>
        </w:rPr>
        <w:t>يمكنك الاتصال ب</w:t>
      </w:r>
      <w:r w:rsidR="00BD2717" w:rsidRPr="00766A53">
        <w:rPr>
          <w:rFonts w:ascii="Times New Roman" w:eastAsia="Times New Roman" w:hAnsi="Times New Roman"/>
          <w:rtl/>
        </w:rPr>
        <w:t>فريق البحث</w:t>
      </w:r>
      <w:r w:rsidRPr="00766A53">
        <w:rPr>
          <w:rFonts w:ascii="Times New Roman" w:eastAsia="Times New Roman" w:hAnsi="Times New Roman"/>
          <w:rtl/>
        </w:rPr>
        <w:t xml:space="preserve"> على </w:t>
      </w:r>
      <w:r w:rsidR="00BD2717" w:rsidRPr="00766A53">
        <w:rPr>
          <w:rFonts w:ascii="Times New Roman" w:eastAsia="Times New Roman" w:hAnsi="Times New Roman"/>
          <w:rtl/>
        </w:rPr>
        <w:t xml:space="preserve">رقم الهاتف المدرج أعلاه </w:t>
      </w:r>
      <w:r w:rsidRPr="00766A53">
        <w:rPr>
          <w:rFonts w:ascii="Times New Roman" w:eastAsia="Times New Roman" w:hAnsi="Times New Roman"/>
          <w:rtl/>
        </w:rPr>
        <w:t>في أي وقت تحضرك فيه أسئلة بشأن البحث.</w:t>
      </w:r>
    </w:p>
    <w:p w:rsidR="00EF5A23" w:rsidRPr="00766A53" w:rsidRDefault="00EF5A23" w:rsidP="00BD2717">
      <w:pPr>
        <w:bidi/>
        <w:spacing w:before="120" w:after="120"/>
        <w:jc w:val="both"/>
        <w:rPr>
          <w:rFonts w:ascii="Times New Roman" w:eastAsia="Times New Roman" w:hAnsi="Times New Roman"/>
          <w:rtl/>
        </w:rPr>
      </w:pPr>
      <w:r w:rsidRPr="00766A53">
        <w:rPr>
          <w:rFonts w:ascii="Times New Roman" w:eastAsia="Times New Roman" w:hAnsi="Times New Roman"/>
          <w:rtl/>
        </w:rPr>
        <w:t>يمكنك الاتصال ب</w:t>
      </w:r>
      <w:r w:rsidR="00BD2717" w:rsidRPr="00766A53">
        <w:rPr>
          <w:rFonts w:ascii="Times New Roman" w:eastAsia="Times New Roman" w:hAnsi="Times New Roman"/>
          <w:rtl/>
        </w:rPr>
        <w:t>مجلس المراجعة المؤسساتي</w:t>
      </w:r>
      <w:r w:rsidRPr="00766A53">
        <w:rPr>
          <w:rFonts w:ascii="Times New Roman" w:eastAsia="Times New Roman" w:hAnsi="Times New Roman"/>
          <w:rtl/>
        </w:rPr>
        <w:t xml:space="preserve"> على </w:t>
      </w:r>
      <w:r w:rsidR="00BD2717" w:rsidRPr="00766A53">
        <w:rPr>
          <w:rFonts w:ascii="Times New Roman" w:eastAsia="Times New Roman" w:hAnsi="Times New Roman"/>
          <w:rtl/>
        </w:rPr>
        <w:t xml:space="preserve">(رقم الهاتف) </w:t>
      </w:r>
      <w:r w:rsidRPr="00766A53">
        <w:rPr>
          <w:rFonts w:ascii="Times New Roman" w:eastAsia="Times New Roman" w:hAnsi="Times New Roman"/>
          <w:rtl/>
        </w:rPr>
        <w:t>إذا كانت لديك أسئلة متعلقة بحقوقك كمريض مشارك في بحث أو متعلقة بما ينبغي عليك فعله في حال تعرضت للإصابة.</w:t>
      </w:r>
    </w:p>
    <w:p w:rsidR="00EF5A23" w:rsidRPr="00766A53" w:rsidRDefault="00EF5A23" w:rsidP="00EF5A23">
      <w:pPr>
        <w:bidi/>
        <w:spacing w:before="120" w:after="120"/>
        <w:jc w:val="both"/>
        <w:rPr>
          <w:rFonts w:ascii="Times New Roman" w:eastAsia="Times New Roman" w:hAnsi="Times New Roman"/>
          <w:rtl/>
        </w:rPr>
      </w:pPr>
      <w:r w:rsidRPr="00766A53">
        <w:rPr>
          <w:rFonts w:ascii="Times New Roman" w:eastAsia="Times New Roman" w:hAnsi="Times New Roman"/>
          <w:rtl/>
        </w:rPr>
        <w:t>إن مشاركتك في هذا البحث أمر طوعي، ولن تقع عليك غرامة أو تفقد أيًا من ميزاتك في حال رفضت المشاركة أو قررت التوقف عنها.</w:t>
      </w:r>
    </w:p>
    <w:p w:rsidR="00EF5A23" w:rsidRPr="00766A53" w:rsidRDefault="00EF5A23" w:rsidP="00EF5A23">
      <w:pPr>
        <w:bidi/>
        <w:spacing w:before="120" w:after="120"/>
        <w:jc w:val="both"/>
        <w:rPr>
          <w:rFonts w:ascii="Times New Roman" w:eastAsia="Times New Roman" w:hAnsi="Times New Roman"/>
          <w:rtl/>
        </w:rPr>
      </w:pPr>
      <w:r w:rsidRPr="00766A53">
        <w:rPr>
          <w:rFonts w:ascii="Times New Roman" w:eastAsia="Times New Roman" w:hAnsi="Times New Roman"/>
          <w:rtl/>
        </w:rPr>
        <w:t>إن توقيع هذه الوثيقة يعني أنه قد تم وصف الدراسة البحثية، ويشمل ذلك المعلومات الواردة أعلاه، لك شفهيًا، وأنك توافق طوعًا على المشاركة.</w:t>
      </w:r>
    </w:p>
    <w:p w:rsidR="00C948D6" w:rsidRPr="00766A53" w:rsidRDefault="00C948D6" w:rsidP="00C948D6">
      <w:pPr>
        <w:spacing w:before="120" w:after="120"/>
        <w:jc w:val="center"/>
        <w:rPr>
          <w:rFonts w:ascii="Times New Roman" w:eastAsia="Times New Roman" w:hAnsi="Times New Roman"/>
        </w:rPr>
      </w:pPr>
      <w:r w:rsidRPr="00766A53">
        <w:rPr>
          <w:rFonts w:ascii="Times New Roman" w:eastAsia="Times New Roman" w:hAnsi="Times New Roman"/>
        </w:rPr>
        <w:t> </w:t>
      </w:r>
    </w:p>
    <w:p w:rsidR="004A4770" w:rsidRPr="001F4491" w:rsidRDefault="004A4770" w:rsidP="004A4770">
      <w:pPr>
        <w:jc w:val="center"/>
      </w:pPr>
      <w:r w:rsidRPr="00D86718">
        <w:rPr>
          <w:rFonts w:ascii="PMingLiU-ExtB" w:eastAsia="PMingLiU-ExtB" w:hAnsi="PMingLiU-ExtB" w:hint="eastAsia"/>
        </w:rPr>
        <w:t> </w:t>
      </w:r>
      <w:r w:rsidRPr="001F4491">
        <w:rPr>
          <w:highlight w:val="yellow"/>
        </w:rPr>
        <w:t>[Paste the signature lines from the IRB-approved English consent form here]</w:t>
      </w:r>
    </w:p>
    <w:sectPr w:rsidR="004A4770" w:rsidRPr="001F4491" w:rsidSect="00EA463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00E8D" w:rsidRDefault="00B00E8D" w:rsidP="00BD2717">
      <w:r>
        <w:separator/>
      </w:r>
    </w:p>
  </w:endnote>
  <w:endnote w:type="continuationSeparator" w:id="0">
    <w:p w:rsidR="00B00E8D" w:rsidRDefault="00B00E8D" w:rsidP="00BD27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ExtB">
    <w:panose1 w:val="02020500000000000000"/>
    <w:charset w:val="88"/>
    <w:family w:val="roman"/>
    <w:pitch w:val="variable"/>
    <w:sig w:usb0="8000002F" w:usb1="0A080008" w:usb2="00000010" w:usb3="00000000" w:csb0="00100001"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D2717" w:rsidRPr="007D7673" w:rsidRDefault="00BD2717" w:rsidP="007D7673">
    <w:pPr>
      <w:pStyle w:val="Footer"/>
    </w:pPr>
    <w:r w:rsidRPr="007D7673">
      <w:rPr>
        <w:rFonts w:ascii="Verdana" w:eastAsia="Times New Roman" w:hAnsi="Verdana" w:hint="cs"/>
        <w:rtl/>
      </w:rPr>
      <w:t>تاريخ نسخة القالب: 01/10/2019</w:t>
    </w:r>
    <w:r w:rsidR="007D7673" w:rsidRPr="007D7673">
      <w:rPr>
        <w:rFonts w:ascii="Verdana" w:eastAsia="Times New Roman" w:hAnsi="Verdana"/>
      </w:rPr>
      <w:t xml:space="preserve">                       </w:t>
    </w:r>
    <w:r w:rsidR="007D7673" w:rsidRPr="007D7673">
      <w:rPr>
        <w:rFonts w:ascii="Times New Roman" w:hAnsi="Times New Roman"/>
      </w:rPr>
      <w:fldChar w:fldCharType="begin"/>
    </w:r>
    <w:r w:rsidR="007D7673" w:rsidRPr="007D7673">
      <w:rPr>
        <w:rFonts w:ascii="Times New Roman" w:hAnsi="Times New Roman"/>
      </w:rPr>
      <w:instrText xml:space="preserve"> PAGE   \* MERGEFORMAT </w:instrText>
    </w:r>
    <w:r w:rsidR="007D7673" w:rsidRPr="007D7673">
      <w:rPr>
        <w:rFonts w:ascii="Times New Roman" w:hAnsi="Times New Roman"/>
      </w:rPr>
      <w:fldChar w:fldCharType="separate"/>
    </w:r>
    <w:r w:rsidR="00CE65C0">
      <w:rPr>
        <w:rFonts w:ascii="Times New Roman" w:hAnsi="Times New Roman"/>
        <w:noProof/>
      </w:rPr>
      <w:t>1</w:t>
    </w:r>
    <w:r w:rsidR="007D7673" w:rsidRPr="007D7673">
      <w:rPr>
        <w:rFonts w:ascii="Times New Roman" w:hAnsi="Times New Roman"/>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00E8D" w:rsidRDefault="00B00E8D" w:rsidP="00BD2717">
      <w:r>
        <w:separator/>
      </w:r>
    </w:p>
  </w:footnote>
  <w:footnote w:type="continuationSeparator" w:id="0">
    <w:p w:rsidR="00B00E8D" w:rsidRDefault="00B00E8D" w:rsidP="00BD271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0NjI0NDY1NjIysTRX0lEKTi0uzszPAykwrAUAMn+KrSwAAAA="/>
  </w:docVars>
  <w:rsids>
    <w:rsidRoot w:val="00C948D6"/>
    <w:rsid w:val="00017DA7"/>
    <w:rsid w:val="000563F6"/>
    <w:rsid w:val="00056F3A"/>
    <w:rsid w:val="00081720"/>
    <w:rsid w:val="000819C6"/>
    <w:rsid w:val="000D6ED4"/>
    <w:rsid w:val="000E2C3C"/>
    <w:rsid w:val="000E4118"/>
    <w:rsid w:val="0016242F"/>
    <w:rsid w:val="00166CA0"/>
    <w:rsid w:val="00214893"/>
    <w:rsid w:val="0025251B"/>
    <w:rsid w:val="002532B2"/>
    <w:rsid w:val="002C19E1"/>
    <w:rsid w:val="002D2B43"/>
    <w:rsid w:val="002E0964"/>
    <w:rsid w:val="0030259D"/>
    <w:rsid w:val="00330248"/>
    <w:rsid w:val="00354BC4"/>
    <w:rsid w:val="0035545E"/>
    <w:rsid w:val="0035682D"/>
    <w:rsid w:val="003B03F3"/>
    <w:rsid w:val="003E4D72"/>
    <w:rsid w:val="003F4DCC"/>
    <w:rsid w:val="00412784"/>
    <w:rsid w:val="004236D7"/>
    <w:rsid w:val="004359AF"/>
    <w:rsid w:val="00447A82"/>
    <w:rsid w:val="004549F4"/>
    <w:rsid w:val="0046103C"/>
    <w:rsid w:val="00470B7C"/>
    <w:rsid w:val="004A4770"/>
    <w:rsid w:val="004B741B"/>
    <w:rsid w:val="004D5082"/>
    <w:rsid w:val="004E139B"/>
    <w:rsid w:val="004E6CF3"/>
    <w:rsid w:val="004F37A3"/>
    <w:rsid w:val="00522383"/>
    <w:rsid w:val="005238C7"/>
    <w:rsid w:val="00523BB1"/>
    <w:rsid w:val="00554546"/>
    <w:rsid w:val="0059345D"/>
    <w:rsid w:val="005B13D5"/>
    <w:rsid w:val="005C0598"/>
    <w:rsid w:val="00663848"/>
    <w:rsid w:val="00675B9E"/>
    <w:rsid w:val="0068005A"/>
    <w:rsid w:val="006A5531"/>
    <w:rsid w:val="006E26AC"/>
    <w:rsid w:val="00716426"/>
    <w:rsid w:val="00717654"/>
    <w:rsid w:val="00724A88"/>
    <w:rsid w:val="00733685"/>
    <w:rsid w:val="00734DAA"/>
    <w:rsid w:val="00751803"/>
    <w:rsid w:val="00766A53"/>
    <w:rsid w:val="007B48E1"/>
    <w:rsid w:val="007D7673"/>
    <w:rsid w:val="007F2128"/>
    <w:rsid w:val="007F35E8"/>
    <w:rsid w:val="00822AA8"/>
    <w:rsid w:val="008907B2"/>
    <w:rsid w:val="0089411F"/>
    <w:rsid w:val="008D00F4"/>
    <w:rsid w:val="008F167A"/>
    <w:rsid w:val="00906169"/>
    <w:rsid w:val="009422F0"/>
    <w:rsid w:val="009D6E51"/>
    <w:rsid w:val="009E146F"/>
    <w:rsid w:val="00A000B3"/>
    <w:rsid w:val="00A02FA3"/>
    <w:rsid w:val="00A2543B"/>
    <w:rsid w:val="00A52188"/>
    <w:rsid w:val="00A607EF"/>
    <w:rsid w:val="00AB3BD3"/>
    <w:rsid w:val="00AC03E5"/>
    <w:rsid w:val="00AC0CFA"/>
    <w:rsid w:val="00AF4241"/>
    <w:rsid w:val="00B00E8D"/>
    <w:rsid w:val="00B42325"/>
    <w:rsid w:val="00B75527"/>
    <w:rsid w:val="00B835C4"/>
    <w:rsid w:val="00B94C52"/>
    <w:rsid w:val="00BA36D7"/>
    <w:rsid w:val="00BC1AEC"/>
    <w:rsid w:val="00BC7276"/>
    <w:rsid w:val="00BC7EB2"/>
    <w:rsid w:val="00BD16C6"/>
    <w:rsid w:val="00BD2717"/>
    <w:rsid w:val="00BD723B"/>
    <w:rsid w:val="00BE73F1"/>
    <w:rsid w:val="00C30DA9"/>
    <w:rsid w:val="00C83FC1"/>
    <w:rsid w:val="00C92274"/>
    <w:rsid w:val="00C948D6"/>
    <w:rsid w:val="00CD3AC3"/>
    <w:rsid w:val="00CD6763"/>
    <w:rsid w:val="00CE65C0"/>
    <w:rsid w:val="00CE785F"/>
    <w:rsid w:val="00CF10C2"/>
    <w:rsid w:val="00D4047A"/>
    <w:rsid w:val="00DC129D"/>
    <w:rsid w:val="00DE2076"/>
    <w:rsid w:val="00DF7E86"/>
    <w:rsid w:val="00E66E82"/>
    <w:rsid w:val="00E71536"/>
    <w:rsid w:val="00E72589"/>
    <w:rsid w:val="00E83BCE"/>
    <w:rsid w:val="00E96926"/>
    <w:rsid w:val="00EA4638"/>
    <w:rsid w:val="00EC12E1"/>
    <w:rsid w:val="00EF5A23"/>
    <w:rsid w:val="00F05384"/>
    <w:rsid w:val="00F661BD"/>
    <w:rsid w:val="00F7229B"/>
    <w:rsid w:val="00FC08E7"/>
    <w:rsid w:val="00FD74D3"/>
    <w:rsid w:val="00FF18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5D6862F-0EA2-410C-9910-20D768C09C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A4638"/>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948D6"/>
    <w:pPr>
      <w:spacing w:before="120" w:after="120"/>
    </w:pPr>
    <w:rPr>
      <w:rFonts w:ascii="Times New Roman" w:eastAsia="Times New Roman" w:hAnsi="Times New Roman"/>
    </w:rPr>
  </w:style>
  <w:style w:type="character" w:styleId="Hyperlink">
    <w:name w:val="Hyperlink"/>
    <w:uiPriority w:val="99"/>
    <w:unhideWhenUsed/>
    <w:rsid w:val="00C948D6"/>
    <w:rPr>
      <w:color w:val="0000FF"/>
      <w:u w:val="single"/>
    </w:rPr>
  </w:style>
  <w:style w:type="paragraph" w:styleId="BalloonText">
    <w:name w:val="Balloon Text"/>
    <w:basedOn w:val="Normal"/>
    <w:link w:val="BalloonTextChar"/>
    <w:uiPriority w:val="99"/>
    <w:semiHidden/>
    <w:unhideWhenUsed/>
    <w:rsid w:val="00BD2717"/>
    <w:rPr>
      <w:rFonts w:ascii="Tahoma" w:hAnsi="Tahoma"/>
      <w:sz w:val="16"/>
      <w:szCs w:val="16"/>
    </w:rPr>
  </w:style>
  <w:style w:type="character" w:customStyle="1" w:styleId="BalloonTextChar">
    <w:name w:val="Balloon Text Char"/>
    <w:link w:val="BalloonText"/>
    <w:uiPriority w:val="99"/>
    <w:semiHidden/>
    <w:rsid w:val="00BD2717"/>
    <w:rPr>
      <w:rFonts w:ascii="Tahoma" w:hAnsi="Tahoma" w:cs="Tahoma"/>
      <w:sz w:val="16"/>
      <w:szCs w:val="16"/>
    </w:rPr>
  </w:style>
  <w:style w:type="paragraph" w:styleId="Header">
    <w:name w:val="header"/>
    <w:basedOn w:val="Normal"/>
    <w:link w:val="HeaderChar"/>
    <w:uiPriority w:val="99"/>
    <w:unhideWhenUsed/>
    <w:rsid w:val="00BD2717"/>
    <w:pPr>
      <w:tabs>
        <w:tab w:val="center" w:pos="4680"/>
        <w:tab w:val="right" w:pos="9360"/>
      </w:tabs>
    </w:pPr>
  </w:style>
  <w:style w:type="character" w:customStyle="1" w:styleId="HeaderChar">
    <w:name w:val="Header Char"/>
    <w:link w:val="Header"/>
    <w:uiPriority w:val="99"/>
    <w:rsid w:val="00BD2717"/>
    <w:rPr>
      <w:sz w:val="24"/>
      <w:szCs w:val="24"/>
    </w:rPr>
  </w:style>
  <w:style w:type="paragraph" w:styleId="Footer">
    <w:name w:val="footer"/>
    <w:basedOn w:val="Normal"/>
    <w:link w:val="FooterChar"/>
    <w:uiPriority w:val="99"/>
    <w:unhideWhenUsed/>
    <w:rsid w:val="00BD2717"/>
    <w:pPr>
      <w:tabs>
        <w:tab w:val="center" w:pos="4680"/>
        <w:tab w:val="right" w:pos="9360"/>
      </w:tabs>
    </w:pPr>
  </w:style>
  <w:style w:type="character" w:customStyle="1" w:styleId="FooterChar">
    <w:name w:val="Footer Char"/>
    <w:link w:val="Footer"/>
    <w:uiPriority w:val="99"/>
    <w:rsid w:val="00BD271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5501782">
      <w:bodyDiv w:val="1"/>
      <w:marLeft w:val="0"/>
      <w:marRight w:val="0"/>
      <w:marTop w:val="0"/>
      <w:marBottom w:val="0"/>
      <w:divBdr>
        <w:top w:val="none" w:sz="0" w:space="0" w:color="auto"/>
        <w:left w:val="none" w:sz="0" w:space="0" w:color="auto"/>
        <w:bottom w:val="none" w:sz="0" w:space="0" w:color="auto"/>
        <w:right w:val="none" w:sz="0" w:space="0" w:color="auto"/>
      </w:divBdr>
      <w:divsChild>
        <w:div w:id="1389761119">
          <w:marLeft w:val="0"/>
          <w:marRight w:val="0"/>
          <w:marTop w:val="115"/>
          <w:marBottom w:val="115"/>
          <w:divBdr>
            <w:top w:val="single" w:sz="4" w:space="0" w:color="9B9A7A"/>
            <w:left w:val="single" w:sz="4" w:space="0" w:color="9B9A7A"/>
            <w:bottom w:val="single" w:sz="4" w:space="0" w:color="9B9A7A"/>
            <w:right w:val="single" w:sz="4" w:space="0" w:color="9B9A7A"/>
          </w:divBdr>
          <w:divsChild>
            <w:div w:id="824442975">
              <w:marLeft w:val="0"/>
              <w:marRight w:val="0"/>
              <w:marTop w:val="0"/>
              <w:marBottom w:val="0"/>
              <w:divBdr>
                <w:top w:val="none" w:sz="0" w:space="0" w:color="auto"/>
                <w:left w:val="none" w:sz="0" w:space="0" w:color="auto"/>
                <w:bottom w:val="none" w:sz="0" w:space="0" w:color="auto"/>
                <w:right w:val="none" w:sz="0" w:space="0" w:color="auto"/>
              </w:divBdr>
              <w:divsChild>
                <w:div w:id="1959949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43519EC96167A42864133C2774668D4" ma:contentTypeVersion="2" ma:contentTypeDescription="Create a new document." ma:contentTypeScope="" ma:versionID="d914de3f939109705ff06d45595e5825">
  <xsd:schema xmlns:xsd="http://www.w3.org/2001/XMLSchema" xmlns:xs="http://www.w3.org/2001/XMLSchema" xmlns:p="http://schemas.microsoft.com/office/2006/metadata/properties" xmlns:ns1="http://schemas.microsoft.com/sharepoint/v3" targetNamespace="http://schemas.microsoft.com/office/2006/metadata/properties" ma:root="true" ma:fieldsID="0549ce6ec15ee7b7c749cdf8554ed0e7"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internalName="PublishingStartDate">
      <xsd:simpleType>
        <xsd:restriction base="dms:Unknown"/>
      </xsd:simpleType>
    </xsd:element>
    <xsd:element name="PublishingExpirationDate" ma:index="9" nillable="true" ma:displayName="Scheduling End Dat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DB37A7B1-1C16-44B6-9EF8-9C534BA0FC62}">
  <ds:schemaRefs>
    <ds:schemaRef ds:uri="http://schemas.microsoft.com/sharepoint/v3/contenttype/forms"/>
  </ds:schemaRefs>
</ds:datastoreItem>
</file>

<file path=customXml/itemProps2.xml><?xml version="1.0" encoding="utf-8"?>
<ds:datastoreItem xmlns:ds="http://schemas.openxmlformats.org/officeDocument/2006/customXml" ds:itemID="{FB66B3E3-763C-4297-9468-AC7C9BD4E2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4EAC154-A7DA-4B50-AE38-6A8ED5C54FCA}">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56</Words>
  <Characters>1461</Characters>
  <Application>Microsoft Office Word</Application>
  <DocSecurity>0</DocSecurity>
  <Lines>12</Lines>
  <Paragraphs>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WIRBBOARD118</Company>
  <LinksUpToDate>false</LinksUpToDate>
  <CharactersWithSpaces>1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weisenfeld</dc:creator>
  <cp:keywords/>
  <cp:lastModifiedBy>Brian Khaitman</cp:lastModifiedBy>
  <cp:revision>2</cp:revision>
  <cp:lastPrinted>2014-02-10T20:55:00Z</cp:lastPrinted>
  <dcterms:created xsi:type="dcterms:W3CDTF">2019-03-01T15:33:00Z</dcterms:created>
  <dcterms:modified xsi:type="dcterms:W3CDTF">2019-03-01T15:33:00Z</dcterms:modified>
</cp:coreProperties>
</file>